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66 XXX XXXX]</w:t>
      </w:r>
    </w:p>
    <w:p>
      <w:pPr>
        <w:pStyle w:val="BodyText"/>
      </w:pPr>
      <w:r>
        <w:t xml:space="preserve">Dear Hiring Manager,</w:t>
      </w:r>
    </w:p>
    <w:p>
      <w:pPr>
        <w:pStyle w:val="BodyText"/>
      </w:pPr>
      <w:r>
        <w:t xml:space="preserve">I am writing to express my enthusiastic application for the Education Administrator Intern position at your esteemed institution in Jeddah, Saudi Arabia. As a dedicated education professional deeply committed to advancing educational excellence within the Kingdom's evolving landscape, I am eager to contribute my academic background and cultural sensitivity during this vital internship opportunity. This</w:t>
      </w:r>
      <w:r>
        <w:t xml:space="preserve"> </w:t>
      </w:r>
      <w:r>
        <w:rPr>
          <w:bCs/>
          <w:b/>
        </w:rPr>
        <w:t xml:space="preserve">Internship Application Letter</w:t>
      </w:r>
      <w:r>
        <w:t xml:space="preserve"> </w:t>
      </w:r>
      <w:r>
        <w:t xml:space="preserve">represents not just a career step, but a meaningful alignment with Saudi Arabia's transformative vision for education under Vision 2030.</w:t>
      </w:r>
    </w:p>
    <w:p>
      <w:pPr>
        <w:pStyle w:val="BodyText"/>
      </w:pPr>
      <w:r>
        <w:t xml:space="preserve">The dynamic educational ecosystem of Saudi Arabia Jeddah presents an unparalleled environment for professional growth. As one of the Kingdom's most vibrant cultural and academic hubs, Jeddah serves as a microcosm of Saudi Arabia’s educational renaissance – where traditional values seamlessly integrate with modern pedagogical approaches. Having studied K-12 administrative frameworks within Gulf Cooperation Council (GCC) contexts, I have developed a profound appreciation for how regional education systems balance cultural identity with global standards. My academic journey at [Your University] included specialized coursework in Educational Policy Analysis and Cross-Cultural Administration, directly preparing me to navigate the unique challenges of managing diverse student populations across Saudi Arabia's expanding school network.</w:t>
      </w:r>
    </w:p>
    <w:p>
      <w:pPr>
        <w:pStyle w:val="BodyText"/>
      </w:pPr>
      <w:r>
        <w:t xml:space="preserve">What excites me most about this internship opportunity is the chance to support your institution's mission within Saudi Arabia Jeddah's rapidly evolving educational sector. I have closely followed initiatives like the National Transformation Program and King Abdullah University of Science and Technology (KAUST) partnerships that are reshaping educational infrastructure in Western regions. My research on administrative efficiency in Saudi schools revealed how institutions in Jeddah – particularly those serving both local communities and international expatriate families – require administrators who understand both the Kingdom's strict academic guidelines under the Ministry of Education and the nuanced needs of multicultural classrooms. I am confident that my proactive approach to problem-solving, coupled with my fluency in Arabic (with advanced proficiency) and English, will enable me to immediately support your team in areas such as curriculum coordination, stakeholder communication, and compliance management.</w:t>
      </w:r>
    </w:p>
    <w:p>
      <w:pPr>
        <w:pStyle w:val="BodyText"/>
      </w:pPr>
      <w:r>
        <w:t xml:space="preserve">Throughout my academic career at [Your University], I have consistently sought opportunities to apply administrative theory in practical settings. As a volunteer coordinator for the "Future Educators Initiative" at our campus center, I managed scheduling for 15+ school partnerships across Saudi Arabia's Western region – directly mirroring the coordination challenges faced by Education Administrators in Jeddah. This experience taught me how critical it is to balance institutional protocols with empathetic student support, especially when implementing new policies under Saudi Arabia's educational reforms. Furthermore, my internship at [Previous Organization] involved developing digital resource portals that improved administrative efficiency by 30% – a skill I am eager to adapt for your institution's modernization goals in Jeddah.</w:t>
      </w:r>
    </w:p>
    <w:p>
      <w:pPr>
        <w:pStyle w:val="BodyText"/>
      </w:pPr>
      <w:r>
        <w:t xml:space="preserve">I recognize that becoming an effective Education Administrator requires more than technical skills; it demands cultural intelligence. Having spent six months studying Arabic language and Saudi educational history at [Institution], I have gained firsthand insight into how local traditions inform classroom dynamics in cities like Jeddah. I understand that in Saudi Arabia, the administrator's role extends beyond paperwork – it encompasses fostering environments where students feel culturally respected while embracing global competencies. My volunteer work with refugee children in Jeddah's community centers reinforced this perspective: educational success hinges on building trust across cultural divides, a principle I am eager to uphold during my internship.</w:t>
      </w:r>
    </w:p>
    <w:p>
      <w:pPr>
        <w:pStyle w:val="BodyText"/>
      </w:pPr>
      <w:r>
        <w:t xml:space="preserve">What particularly draws me to your organization is its commitment to the Kingdom's educational transformation. Your institution's recent partnership with the Ministry of Education on digital learning infrastructure aligns perfectly with my interest in leveraging technology for administrative excellence. I am especially inspired by your "Jeddah School Modernization Project," which demonstrates how strategic administration can bridge traditional pedagogy with technological innovation – a vision I am prepared to support through meticulous attention to detail and collaborative spirit. As an intern, I would bring fresh perspectives on social media-based parent communication channels and data-driven scheduling tools that could enhance your existing systems.</w:t>
      </w:r>
    </w:p>
    <w:p>
      <w:pPr>
        <w:pStyle w:val="BodyText"/>
      </w:pPr>
      <w:r>
        <w:t xml:space="preserve">My technical toolkit includes proficiency in Microsoft Office Suite, Google Workspace for Education, and basic data analysis using Excel – all essential for streamlining administrative operations. More importantly, I possess the cultural agility to navigate Saudi Arabia's professional environment with respect: understanding appropriate communication protocols (like observing formal titles during initial interactions), recognizing religious observances that impact school schedules, and appreciating the importance of consensus-building in decision-making processes. I am committed to adhering strictly to Kingdom regulations while contributing innovative ideas for administrative efficiency.</w:t>
      </w:r>
    </w:p>
    <w:p>
      <w:pPr>
        <w:pStyle w:val="BodyText"/>
      </w:pPr>
      <w:r>
        <w:t xml:space="preserve">As an aspiring Education Administrator, I view this internship as a pivotal opportunity to learn from experienced professionals who are shaping Saudi Arabia's educational future in Jeddah. I am prepared to immerse myself fully in your institution's operations, whether supporting teacher evaluations, managing student records systems, or assisting with accreditation processes. My academic projects on inclusive education policies and my volunteer experience with Jeddah-based cultural associations have equipped me to understand the delicate balance required when implementing changes that honor tradition while embracing progress.</w:t>
      </w:r>
    </w:p>
    <w:p>
      <w:pPr>
        <w:pStyle w:val="BodyText"/>
      </w:pPr>
      <w:r>
        <w:t xml:space="preserve">Thank you for considering my application for this</w:t>
      </w:r>
      <w:r>
        <w:t xml:space="preserve"> </w:t>
      </w:r>
      <w:r>
        <w:rPr>
          <w:bCs/>
          <w:b/>
        </w:rPr>
        <w:t xml:space="preserve">Internship Application Letter</w:t>
      </w:r>
      <w:r>
        <w:t xml:space="preserve"> </w:t>
      </w:r>
      <w:r>
        <w:t xml:space="preserve">opportunity with your institution. I am eager to discuss how my proactive attitude, cultural awareness, and administrative skills can support your team's mission in Saudi Arabia Jeddah. I welcome the chance to meet at your convenience and demonstrate how I can contribute to advancing educational excellence within the Kingdom's vibrant Western reg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3:38:06Z</dcterms:created>
  <dcterms:modified xsi:type="dcterms:W3CDTF">2026-07-21T03:38:06Z</dcterms:modified>
</cp:coreProperties>
</file>

<file path=docProps/custom.xml><?xml version="1.0" encoding="utf-8"?>
<Properties xmlns="http://schemas.openxmlformats.org/officeDocument/2006/custom-properties" xmlns:vt="http://schemas.openxmlformats.org/officeDocument/2006/docPropsVTypes"/>
</file>